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62CB" w14:textId="4AE24260" w:rsidR="003F0588" w:rsidRDefault="00465824" w:rsidP="00465824">
      <w:pPr>
        <w:jc w:val="center"/>
      </w:pPr>
      <w:r>
        <w:rPr>
          <w:noProof/>
        </w:rPr>
        <w:drawing>
          <wp:inline distT="0" distB="0" distL="0" distR="0" wp14:anchorId="6FD97DC0" wp14:editId="05BA22AB">
            <wp:extent cx="869950" cy="8255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9403A" w14:textId="00C4B002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>JURNAL PERKULIAHAN</w:t>
      </w:r>
    </w:p>
    <w:p w14:paraId="14A10004" w14:textId="02FC327D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 xml:space="preserve">PROGRAM </w:t>
      </w:r>
      <w:r w:rsidR="00C91D5C">
        <w:rPr>
          <w:b/>
          <w:bCs/>
        </w:rPr>
        <w:t>STUDI PENDIDIKAN AGAMA ISLAM</w:t>
      </w:r>
      <w:r w:rsidRPr="005775A9">
        <w:rPr>
          <w:b/>
          <w:bCs/>
        </w:rPr>
        <w:t xml:space="preserve"> (S</w:t>
      </w:r>
      <w:r w:rsidR="00C91D5C">
        <w:rPr>
          <w:b/>
          <w:bCs/>
        </w:rPr>
        <w:t>1</w:t>
      </w:r>
      <w:r w:rsidRPr="005775A9">
        <w:rPr>
          <w:b/>
          <w:bCs/>
        </w:rPr>
        <w:t>)</w:t>
      </w:r>
    </w:p>
    <w:p w14:paraId="2694A79C" w14:textId="564A39AD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 xml:space="preserve">Semester </w:t>
      </w:r>
      <w:proofErr w:type="spellStart"/>
      <w:r w:rsidRPr="005775A9">
        <w:rPr>
          <w:b/>
          <w:bCs/>
        </w:rPr>
        <w:t>G</w:t>
      </w:r>
      <w:r w:rsidR="00C91D5C">
        <w:rPr>
          <w:b/>
          <w:bCs/>
        </w:rPr>
        <w:t>anjil</w:t>
      </w:r>
      <w:proofErr w:type="spellEnd"/>
      <w:r w:rsidRPr="005775A9">
        <w:rPr>
          <w:b/>
          <w:bCs/>
        </w:rPr>
        <w:t xml:space="preserve"> </w:t>
      </w:r>
      <w:proofErr w:type="spellStart"/>
      <w:r w:rsidRPr="005775A9">
        <w:rPr>
          <w:b/>
          <w:bCs/>
        </w:rPr>
        <w:t>Tahun</w:t>
      </w:r>
      <w:proofErr w:type="spellEnd"/>
      <w:r w:rsidRPr="005775A9">
        <w:rPr>
          <w:b/>
          <w:bCs/>
        </w:rPr>
        <w:t xml:space="preserve"> </w:t>
      </w:r>
      <w:proofErr w:type="spellStart"/>
      <w:r w:rsidRPr="005775A9">
        <w:rPr>
          <w:b/>
          <w:bCs/>
        </w:rPr>
        <w:t>Akademik</w:t>
      </w:r>
      <w:proofErr w:type="spellEnd"/>
      <w:r w:rsidRPr="005775A9">
        <w:rPr>
          <w:b/>
          <w:bCs/>
        </w:rPr>
        <w:t xml:space="preserve"> 202</w:t>
      </w:r>
      <w:r w:rsidR="00C91D5C">
        <w:rPr>
          <w:b/>
          <w:bCs/>
        </w:rPr>
        <w:t>2</w:t>
      </w:r>
      <w:r w:rsidRPr="005775A9">
        <w:rPr>
          <w:b/>
          <w:bCs/>
        </w:rPr>
        <w:t>/202</w:t>
      </w:r>
      <w:r w:rsidR="00C91D5C">
        <w:rPr>
          <w:b/>
          <w:bCs/>
        </w:rPr>
        <w:t>3</w:t>
      </w:r>
    </w:p>
    <w:p w14:paraId="11EF5368" w14:textId="255F6911" w:rsidR="00465824" w:rsidRDefault="00465824" w:rsidP="00465824">
      <w:pPr>
        <w:jc w:val="center"/>
      </w:pPr>
    </w:p>
    <w:p w14:paraId="584E7210" w14:textId="3D826737" w:rsidR="00465824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 xml:space="preserve">Nama </w:t>
      </w:r>
      <w:proofErr w:type="spellStart"/>
      <w:r w:rsidRPr="00FB691B">
        <w:rPr>
          <w:rFonts w:cstheme="minorHAnsi"/>
        </w:rPr>
        <w:t>Dosen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4EBE85F7" w14:textId="20BB1F67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>NIDN</w:t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>: 2019026801</w:t>
      </w:r>
    </w:p>
    <w:p w14:paraId="45B06E5C" w14:textId="06EC4930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 xml:space="preserve">Mata </w:t>
      </w:r>
      <w:proofErr w:type="spellStart"/>
      <w:r w:rsidRPr="00FB691B">
        <w:rPr>
          <w:rFonts w:cstheme="minorHAnsi"/>
        </w:rPr>
        <w:t>Kuliah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="00C91D5C" w:rsidRPr="00FB691B">
        <w:rPr>
          <w:rFonts w:cstheme="minorHAnsi"/>
        </w:rPr>
        <w:t>Metodologi</w:t>
      </w:r>
      <w:proofErr w:type="spellEnd"/>
      <w:r w:rsidR="00C91D5C" w:rsidRPr="00FB691B">
        <w:rPr>
          <w:rFonts w:cstheme="minorHAnsi"/>
        </w:rPr>
        <w:t xml:space="preserve"> </w:t>
      </w:r>
      <w:proofErr w:type="spellStart"/>
      <w:r w:rsidR="00C91D5C" w:rsidRPr="00FB691B">
        <w:rPr>
          <w:rFonts w:cstheme="minorHAnsi"/>
        </w:rPr>
        <w:t>Penelitian</w:t>
      </w:r>
      <w:proofErr w:type="spellEnd"/>
    </w:p>
    <w:p w14:paraId="0E4656A3" w14:textId="50A696B0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Kela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397FE4">
        <w:rPr>
          <w:rFonts w:cstheme="minorHAnsi"/>
        </w:rPr>
        <w:t>B</w:t>
      </w:r>
    </w:p>
    <w:p w14:paraId="7605570E" w14:textId="1B91903C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Sk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C91D5C" w:rsidRPr="00FB691B">
        <w:rPr>
          <w:rFonts w:cstheme="minorHAnsi"/>
        </w:rPr>
        <w:t>5</w:t>
      </w:r>
    </w:p>
    <w:p w14:paraId="2DFAB3DC" w14:textId="05D2CDE6" w:rsidR="005775A9" w:rsidRPr="00FB691B" w:rsidRDefault="005775A9" w:rsidP="005775A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3"/>
        <w:gridCol w:w="932"/>
        <w:gridCol w:w="850"/>
        <w:gridCol w:w="3053"/>
        <w:gridCol w:w="1029"/>
        <w:gridCol w:w="1446"/>
        <w:gridCol w:w="993"/>
      </w:tblGrid>
      <w:tr w:rsidR="00FB691B" w:rsidRPr="00FB691B" w14:paraId="73CC87DB" w14:textId="77777777" w:rsidTr="00030743">
        <w:trPr>
          <w:tblHeader/>
        </w:trPr>
        <w:tc>
          <w:tcPr>
            <w:tcW w:w="623" w:type="dxa"/>
          </w:tcPr>
          <w:p w14:paraId="29241A2D" w14:textId="47EEB86A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Pert.</w:t>
            </w:r>
          </w:p>
        </w:tc>
        <w:tc>
          <w:tcPr>
            <w:tcW w:w="932" w:type="dxa"/>
          </w:tcPr>
          <w:p w14:paraId="690D0AA2" w14:textId="6B1ECE88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Tanggal</w:t>
            </w:r>
            <w:proofErr w:type="spellEnd"/>
          </w:p>
        </w:tc>
        <w:tc>
          <w:tcPr>
            <w:tcW w:w="850" w:type="dxa"/>
          </w:tcPr>
          <w:p w14:paraId="345DE456" w14:textId="0EBE82D6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Waktu</w:t>
            </w:r>
          </w:p>
        </w:tc>
        <w:tc>
          <w:tcPr>
            <w:tcW w:w="3053" w:type="dxa"/>
          </w:tcPr>
          <w:p w14:paraId="110D77E9" w14:textId="5D22392F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ateri</w:t>
            </w:r>
            <w:proofErr w:type="spellEnd"/>
          </w:p>
        </w:tc>
        <w:tc>
          <w:tcPr>
            <w:tcW w:w="1029" w:type="dxa"/>
          </w:tcPr>
          <w:p w14:paraId="4CBDCFC1" w14:textId="74350F93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e</w:t>
            </w:r>
            <w:proofErr w:type="spellEnd"/>
          </w:p>
        </w:tc>
        <w:tc>
          <w:tcPr>
            <w:tcW w:w="1446" w:type="dxa"/>
          </w:tcPr>
          <w:p w14:paraId="28D7FC1A" w14:textId="535EA411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Buku</w:t>
            </w:r>
            <w:proofErr w:type="spellEnd"/>
          </w:p>
        </w:tc>
        <w:tc>
          <w:tcPr>
            <w:tcW w:w="993" w:type="dxa"/>
          </w:tcPr>
          <w:p w14:paraId="00EF34E3" w14:textId="04C244FE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Paraf</w:t>
            </w:r>
            <w:proofErr w:type="spellEnd"/>
          </w:p>
        </w:tc>
      </w:tr>
      <w:tr w:rsidR="00FB691B" w:rsidRPr="00FB691B" w14:paraId="3E1EB77B" w14:textId="77777777" w:rsidTr="00030743">
        <w:tc>
          <w:tcPr>
            <w:tcW w:w="623" w:type="dxa"/>
          </w:tcPr>
          <w:p w14:paraId="0884E0E3" w14:textId="4E593742" w:rsidR="005775A9" w:rsidRPr="00FB691B" w:rsidRDefault="005C50A3" w:rsidP="005C50A3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</w:p>
        </w:tc>
        <w:tc>
          <w:tcPr>
            <w:tcW w:w="932" w:type="dxa"/>
          </w:tcPr>
          <w:p w14:paraId="6CB41AEF" w14:textId="04504022" w:rsidR="005775A9" w:rsidRPr="00FB691B" w:rsidRDefault="005C50A3" w:rsidP="005775A9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</w:t>
            </w:r>
            <w:r w:rsidR="00397FE4">
              <w:rPr>
                <w:rFonts w:cstheme="minorHAnsi"/>
              </w:rPr>
              <w:t>7</w:t>
            </w:r>
            <w:r w:rsidRPr="00FB691B">
              <w:rPr>
                <w:rFonts w:cstheme="minorHAnsi"/>
              </w:rPr>
              <w:t>/0</w:t>
            </w:r>
            <w:r w:rsidR="00C91D5C" w:rsidRPr="00FB691B">
              <w:rPr>
                <w:rFonts w:cstheme="minorHAnsi"/>
              </w:rPr>
              <w:t>9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547A450C" w14:textId="7E981342" w:rsidR="005775A9" w:rsidRPr="00FB691B" w:rsidRDefault="00866C10" w:rsidP="005775A9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</w:t>
            </w:r>
            <w:r w:rsidR="00233231" w:rsidRPr="00FB691B">
              <w:rPr>
                <w:rFonts w:cstheme="minorHAnsi"/>
              </w:rPr>
              <w:t>.30-1</w:t>
            </w:r>
            <w:r w:rsidRPr="00FB691B">
              <w:rPr>
                <w:rFonts w:cstheme="minorHAnsi"/>
              </w:rPr>
              <w:t>0</w:t>
            </w:r>
            <w:r w:rsidR="00233231" w:rsidRPr="00FB691B">
              <w:rPr>
                <w:rFonts w:cstheme="minorHAnsi"/>
              </w:rPr>
              <w:t>.</w:t>
            </w:r>
            <w:r w:rsidRPr="00FB691B">
              <w:rPr>
                <w:rFonts w:cstheme="minorHAnsi"/>
              </w:rPr>
              <w:t>0</w:t>
            </w:r>
            <w:r w:rsidR="00233231" w:rsidRPr="00FB691B">
              <w:rPr>
                <w:rFonts w:cstheme="minorHAnsi"/>
              </w:rPr>
              <w:t>0</w:t>
            </w:r>
          </w:p>
        </w:tc>
        <w:tc>
          <w:tcPr>
            <w:tcW w:w="3053" w:type="dxa"/>
          </w:tcPr>
          <w:p w14:paraId="71B7D1DF" w14:textId="63E30CA0" w:rsidR="005775A9" w:rsidRPr="00FB691B" w:rsidRDefault="00F657A9" w:rsidP="005775A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Kuliah</w:t>
            </w:r>
            <w:proofErr w:type="spellEnd"/>
            <w:r w:rsidRPr="00FB691B">
              <w:rPr>
                <w:rFonts w:cstheme="minorHAnsi"/>
              </w:rPr>
              <w:t xml:space="preserve"> Perdana: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Pr="00FB691B">
              <w:rPr>
                <w:rFonts w:cstheme="minorHAnsi"/>
              </w:rPr>
              <w:t xml:space="preserve"> system </w:t>
            </w:r>
            <w:proofErr w:type="spellStart"/>
            <w:r w:rsidRPr="00FB691B">
              <w:rPr>
                <w:rFonts w:cstheme="minorHAnsi"/>
              </w:rPr>
              <w:t>perkuliahan</w:t>
            </w:r>
            <w:proofErr w:type="spellEnd"/>
            <w:r w:rsidRPr="00FB691B">
              <w:rPr>
                <w:rFonts w:cstheme="minorHAnsi"/>
              </w:rPr>
              <w:t xml:space="preserve"> (RPS) dan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konsep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="00866C10" w:rsidRPr="00FB691B">
              <w:rPr>
                <w:rFonts w:cstheme="minorHAnsi"/>
              </w:rPr>
              <w:t>metodologi</w:t>
            </w:r>
            <w:proofErr w:type="spellEnd"/>
            <w:r w:rsidR="00866C10" w:rsidRPr="00FB691B">
              <w:rPr>
                <w:rFonts w:cstheme="minorHAnsi"/>
              </w:rPr>
              <w:t xml:space="preserve"> </w:t>
            </w:r>
            <w:proofErr w:type="spellStart"/>
            <w:r w:rsidR="00866C10" w:rsidRPr="00FB691B">
              <w:rPr>
                <w:rFonts w:cstheme="minorHAnsi"/>
              </w:rPr>
              <w:t>penelitian</w:t>
            </w:r>
            <w:proofErr w:type="spellEnd"/>
            <w:r w:rsidRPr="00FB691B">
              <w:rPr>
                <w:rFonts w:cstheme="minorHAnsi"/>
              </w:rPr>
              <w:t>.</w:t>
            </w:r>
          </w:p>
        </w:tc>
        <w:tc>
          <w:tcPr>
            <w:tcW w:w="1029" w:type="dxa"/>
          </w:tcPr>
          <w:p w14:paraId="33FB4329" w14:textId="45EB8C0C" w:rsidR="005775A9" w:rsidRPr="00FB691B" w:rsidRDefault="00233231" w:rsidP="005775A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494C4C24" w14:textId="00DE518A" w:rsidR="005775A9" w:rsidRPr="00FB691B" w:rsidRDefault="00866C10" w:rsidP="005775A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F11EF87" w14:textId="6401555B" w:rsidR="005775A9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2347FFE" wp14:editId="531EF762">
                  <wp:extent cx="488950" cy="504825"/>
                  <wp:effectExtent l="0" t="0" r="6350" b="9525"/>
                  <wp:docPr id="19" name="Picture 1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1447682A" w14:textId="77777777" w:rsidTr="00030743">
        <w:tc>
          <w:tcPr>
            <w:tcW w:w="623" w:type="dxa"/>
          </w:tcPr>
          <w:p w14:paraId="3B71AE52" w14:textId="4FA9C481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</w:p>
        </w:tc>
        <w:tc>
          <w:tcPr>
            <w:tcW w:w="932" w:type="dxa"/>
          </w:tcPr>
          <w:p w14:paraId="133941F4" w14:textId="76C578A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  <w:r w:rsidR="00397FE4">
              <w:rPr>
                <w:rFonts w:cstheme="minorHAnsi"/>
              </w:rPr>
              <w:t>4</w:t>
            </w:r>
            <w:r w:rsidRPr="00FB691B">
              <w:rPr>
                <w:rFonts w:cstheme="minorHAnsi"/>
              </w:rPr>
              <w:t>/09/2022</w:t>
            </w:r>
          </w:p>
        </w:tc>
        <w:tc>
          <w:tcPr>
            <w:tcW w:w="850" w:type="dxa"/>
          </w:tcPr>
          <w:p w14:paraId="16A3F008" w14:textId="6A0CDC9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0659867D" w14:textId="743B1DA1" w:rsidR="000869F3" w:rsidRPr="00FB691B" w:rsidRDefault="000869F3" w:rsidP="000869F3">
            <w:pPr>
              <w:pStyle w:val="ListParagraph"/>
              <w:numPr>
                <w:ilvl w:val="0"/>
                <w:numId w:val="1"/>
              </w:numPr>
              <w:spacing w:after="0"/>
              <w:ind w:left="357" w:hanging="357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Jenis-jenis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data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  <w:p w14:paraId="2A3C13D6" w14:textId="2BD3FDC8" w:rsidR="00866C10" w:rsidRPr="00FB691B" w:rsidRDefault="000869F3" w:rsidP="000869F3">
            <w:pPr>
              <w:pStyle w:val="ListParagraph"/>
              <w:numPr>
                <w:ilvl w:val="0"/>
                <w:numId w:val="1"/>
              </w:numPr>
              <w:spacing w:after="0"/>
              <w:ind w:left="357" w:hanging="357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Proses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5DD1C3AB" w14:textId="0A9D8916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534C6989" w14:textId="1A9B7B1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3579949F" w14:textId="68B222CD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4EE02DE" wp14:editId="09F0C3D0">
                  <wp:extent cx="488950" cy="504825"/>
                  <wp:effectExtent l="0" t="0" r="6350" b="9525"/>
                  <wp:docPr id="18" name="Picture 1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2AE5BA7D" w14:textId="77777777" w:rsidTr="00030743">
        <w:tc>
          <w:tcPr>
            <w:tcW w:w="623" w:type="dxa"/>
          </w:tcPr>
          <w:p w14:paraId="1273C2EA" w14:textId="3EE4676C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3</w:t>
            </w:r>
          </w:p>
        </w:tc>
        <w:tc>
          <w:tcPr>
            <w:tcW w:w="932" w:type="dxa"/>
          </w:tcPr>
          <w:p w14:paraId="7E095290" w14:textId="17D06935" w:rsidR="00866C10" w:rsidRPr="00FB691B" w:rsidRDefault="00397FE4" w:rsidP="00866C10">
            <w:pPr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  <w:r w:rsidR="00866C10" w:rsidRPr="00FB691B">
              <w:rPr>
                <w:rFonts w:cstheme="minorHAnsi"/>
              </w:rPr>
              <w:t>/09/2022</w:t>
            </w:r>
          </w:p>
        </w:tc>
        <w:tc>
          <w:tcPr>
            <w:tcW w:w="850" w:type="dxa"/>
          </w:tcPr>
          <w:p w14:paraId="46B14A0F" w14:textId="7D21F12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2039AC28" w14:textId="77777777" w:rsidR="000869F3" w:rsidRPr="00FB691B" w:rsidRDefault="000869F3" w:rsidP="000869F3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spacing w:after="0" w:line="240" w:lineRule="auto"/>
              <w:ind w:left="398" w:hanging="426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asalah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5F8E2FBB" w14:textId="35C2C582" w:rsidR="000869F3" w:rsidRPr="00FB691B" w:rsidRDefault="000869F3" w:rsidP="000869F3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spacing w:after="0" w:line="240" w:lineRule="auto"/>
              <w:ind w:left="398" w:hanging="426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Variabel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1A730315" w14:textId="2AE53937" w:rsidR="00866C10" w:rsidRPr="00FB691B" w:rsidRDefault="000869F3" w:rsidP="000869F3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spacing w:after="0" w:line="240" w:lineRule="auto"/>
              <w:ind w:left="398" w:hanging="426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Paradigm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494A0A1B" w14:textId="2BBD7FD6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3872809B" w14:textId="49DD905E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1BBC8923" w14:textId="55768DAA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025A8B2" wp14:editId="7FC58AC1">
                  <wp:extent cx="488950" cy="504825"/>
                  <wp:effectExtent l="0" t="0" r="6350" b="9525"/>
                  <wp:docPr id="17" name="Picture 17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D61218D" w14:textId="77777777" w:rsidTr="00030743">
        <w:tc>
          <w:tcPr>
            <w:tcW w:w="623" w:type="dxa"/>
          </w:tcPr>
          <w:p w14:paraId="4A301EC8" w14:textId="5B607CEA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4</w:t>
            </w:r>
          </w:p>
        </w:tc>
        <w:tc>
          <w:tcPr>
            <w:tcW w:w="932" w:type="dxa"/>
          </w:tcPr>
          <w:p w14:paraId="3319C289" w14:textId="69A0972C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  <w:r w:rsidR="00397FE4">
              <w:rPr>
                <w:rFonts w:cstheme="minorHAnsi"/>
              </w:rPr>
              <w:t>8</w:t>
            </w:r>
            <w:r w:rsidRPr="00FB691B">
              <w:rPr>
                <w:rFonts w:cstheme="minorHAnsi"/>
              </w:rPr>
              <w:t>/09/2022</w:t>
            </w:r>
          </w:p>
        </w:tc>
        <w:tc>
          <w:tcPr>
            <w:tcW w:w="850" w:type="dxa"/>
          </w:tcPr>
          <w:p w14:paraId="7E48E07A" w14:textId="636FD95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5991D8C" w14:textId="77777777" w:rsidR="000869F3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Teori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. </w:t>
            </w:r>
          </w:p>
          <w:p w14:paraId="3E0F6A23" w14:textId="77777777" w:rsidR="000869F3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Deskripsi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teori</w:t>
            </w:r>
            <w:proofErr w:type="spellEnd"/>
          </w:p>
          <w:p w14:paraId="7067983A" w14:textId="3E5418E4" w:rsidR="000869F3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Kerangk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berpikir</w:t>
            </w:r>
            <w:proofErr w:type="spellEnd"/>
          </w:p>
          <w:p w14:paraId="4CD898F0" w14:textId="3F7C13F4" w:rsidR="00866C10" w:rsidRPr="00FB691B" w:rsidRDefault="000869F3" w:rsidP="000869F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Hipotesis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29" w:type="dxa"/>
          </w:tcPr>
          <w:p w14:paraId="2C700954" w14:textId="22BD3481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6122A2B2" w14:textId="767C35EA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8C875F0" w14:textId="4320A05E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5B50665" wp14:editId="1CC33F23">
                  <wp:extent cx="488950" cy="504825"/>
                  <wp:effectExtent l="0" t="0" r="6350" b="9525"/>
                  <wp:docPr id="16" name="Picture 16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401B7BA2" w14:textId="77777777" w:rsidTr="00030743">
        <w:tc>
          <w:tcPr>
            <w:tcW w:w="623" w:type="dxa"/>
          </w:tcPr>
          <w:p w14:paraId="6250DBE3" w14:textId="1FA4FF51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5</w:t>
            </w:r>
          </w:p>
        </w:tc>
        <w:tc>
          <w:tcPr>
            <w:tcW w:w="932" w:type="dxa"/>
          </w:tcPr>
          <w:p w14:paraId="5310801C" w14:textId="7E516CC4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</w:t>
            </w:r>
            <w:r w:rsidR="00397FE4">
              <w:rPr>
                <w:rFonts w:cstheme="minorHAnsi"/>
              </w:rPr>
              <w:t>5</w:t>
            </w:r>
            <w:r w:rsidRPr="00FB691B">
              <w:rPr>
                <w:rFonts w:cstheme="minorHAnsi"/>
              </w:rPr>
              <w:t>/10/2022</w:t>
            </w:r>
          </w:p>
        </w:tc>
        <w:tc>
          <w:tcPr>
            <w:tcW w:w="850" w:type="dxa"/>
          </w:tcPr>
          <w:p w14:paraId="3B0F9A8C" w14:textId="66BCB82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05BD589" w14:textId="77777777" w:rsidR="000869F3" w:rsidRPr="00FB691B" w:rsidRDefault="000869F3" w:rsidP="000869F3">
            <w:pPr>
              <w:pStyle w:val="ListParagraph"/>
              <w:spacing w:after="0" w:line="240" w:lineRule="auto"/>
              <w:ind w:left="0" w:firstLine="2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Bentuk-bentuk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desai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eksperimen</w:t>
            </w:r>
            <w:proofErr w:type="spellEnd"/>
          </w:p>
          <w:p w14:paraId="60A8C7AC" w14:textId="3B705AE5" w:rsidR="00866C10" w:rsidRPr="00FB691B" w:rsidRDefault="00866C10" w:rsidP="00866C10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4600F105" w14:textId="7BC715C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2D2B16FF" w14:textId="62842120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691E07BB" w14:textId="5A473E99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A395DAD" wp14:editId="05CBBDD9">
                  <wp:extent cx="488950" cy="504825"/>
                  <wp:effectExtent l="0" t="0" r="6350" b="9525"/>
                  <wp:docPr id="15" name="Picture 1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74A87945" w14:textId="77777777" w:rsidTr="00030743">
        <w:tc>
          <w:tcPr>
            <w:tcW w:w="623" w:type="dxa"/>
          </w:tcPr>
          <w:p w14:paraId="7962C280" w14:textId="17E385E5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6</w:t>
            </w:r>
          </w:p>
        </w:tc>
        <w:tc>
          <w:tcPr>
            <w:tcW w:w="932" w:type="dxa"/>
          </w:tcPr>
          <w:p w14:paraId="5CCCA1BC" w14:textId="20FD0546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  <w:r w:rsidR="00397FE4">
              <w:rPr>
                <w:rFonts w:cstheme="minorHAnsi"/>
              </w:rPr>
              <w:t>2</w:t>
            </w:r>
            <w:r w:rsidRPr="00FB691B">
              <w:rPr>
                <w:rFonts w:cstheme="minorHAnsi"/>
              </w:rPr>
              <w:t>/10/2022</w:t>
            </w:r>
          </w:p>
        </w:tc>
        <w:tc>
          <w:tcPr>
            <w:tcW w:w="850" w:type="dxa"/>
          </w:tcPr>
          <w:p w14:paraId="31657F3E" w14:textId="56CD5B9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0E5A86BB" w14:textId="77777777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Populasi</w:t>
            </w:r>
            <w:proofErr w:type="spellEnd"/>
          </w:p>
          <w:p w14:paraId="41EF5DF8" w14:textId="77777777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Sampel</w:t>
            </w:r>
            <w:proofErr w:type="spellEnd"/>
          </w:p>
          <w:p w14:paraId="16F4C91D" w14:textId="77777777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>Teknik sampling</w:t>
            </w:r>
          </w:p>
          <w:p w14:paraId="47D42517" w14:textId="18A43FF9" w:rsidR="000869F3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enentuka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besarny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sampel</w:t>
            </w:r>
            <w:proofErr w:type="spellEnd"/>
          </w:p>
          <w:p w14:paraId="1DCF2E1D" w14:textId="047BCEDD" w:rsidR="00866C10" w:rsidRPr="00FB691B" w:rsidRDefault="000869F3" w:rsidP="000869F3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Cara </w:t>
            </w:r>
            <w:proofErr w:type="spellStart"/>
            <w:r w:rsidRPr="00FB691B">
              <w:rPr>
                <w:rFonts w:asciiTheme="minorHAnsi" w:hAnsiTheme="minorHAnsi" w:cstheme="minorHAnsi"/>
              </w:rPr>
              <w:t>mengambil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anggot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sampel</w:t>
            </w:r>
            <w:proofErr w:type="spellEnd"/>
          </w:p>
        </w:tc>
        <w:tc>
          <w:tcPr>
            <w:tcW w:w="1029" w:type="dxa"/>
          </w:tcPr>
          <w:p w14:paraId="3028D80B" w14:textId="2A9EF5D1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29F4D8BE" w14:textId="16E680F6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312BB416" w14:textId="6620690F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46B505A" wp14:editId="23F62F64">
                  <wp:extent cx="488950" cy="504825"/>
                  <wp:effectExtent l="0" t="0" r="6350" b="9525"/>
                  <wp:docPr id="14" name="Picture 14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5FF13703" w14:textId="77777777" w:rsidTr="00030743">
        <w:tc>
          <w:tcPr>
            <w:tcW w:w="623" w:type="dxa"/>
          </w:tcPr>
          <w:p w14:paraId="7E413EA1" w14:textId="0E944FE7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7</w:t>
            </w:r>
          </w:p>
        </w:tc>
        <w:tc>
          <w:tcPr>
            <w:tcW w:w="932" w:type="dxa"/>
          </w:tcPr>
          <w:p w14:paraId="280C9C5A" w14:textId="547A3768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  <w:r w:rsidR="00397FE4">
              <w:rPr>
                <w:rFonts w:cstheme="minorHAnsi"/>
              </w:rPr>
              <w:t>9</w:t>
            </w:r>
            <w:r w:rsidRPr="00FB691B">
              <w:rPr>
                <w:rFonts w:cstheme="minorHAnsi"/>
              </w:rPr>
              <w:t>/10/2022</w:t>
            </w:r>
          </w:p>
        </w:tc>
        <w:tc>
          <w:tcPr>
            <w:tcW w:w="850" w:type="dxa"/>
          </w:tcPr>
          <w:p w14:paraId="06D6F7E6" w14:textId="6FC9B6A0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0E5B3756" w14:textId="1CBB9794" w:rsidR="000869F3" w:rsidRPr="00FB691B" w:rsidRDefault="000869F3" w:rsidP="000869F3">
            <w:pPr>
              <w:pStyle w:val="ListParagraph"/>
              <w:numPr>
                <w:ilvl w:val="3"/>
                <w:numId w:val="3"/>
              </w:numPr>
              <w:tabs>
                <w:tab w:val="clear" w:pos="3000"/>
                <w:tab w:val="left" w:pos="284"/>
                <w:tab w:val="left" w:pos="363"/>
              </w:tabs>
              <w:spacing w:after="0"/>
              <w:ind w:left="277" w:hanging="238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acam-macam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skala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  <w:p w14:paraId="7FF0E5CD" w14:textId="0EB7DADD" w:rsidR="00866C10" w:rsidRPr="00FB691B" w:rsidRDefault="000869F3" w:rsidP="000869F3">
            <w:pPr>
              <w:pStyle w:val="ListParagraph"/>
              <w:numPr>
                <w:ilvl w:val="3"/>
                <w:numId w:val="3"/>
              </w:numPr>
              <w:tabs>
                <w:tab w:val="clear" w:pos="3000"/>
                <w:tab w:val="left" w:pos="284"/>
                <w:tab w:val="left" w:pos="363"/>
              </w:tabs>
              <w:spacing w:after="0"/>
              <w:ind w:left="277" w:hanging="238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Instrume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57ACF2F7" w14:textId="24755651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lastRenderedPageBreak/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20F1D38F" w14:textId="01A6D904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lastRenderedPageBreak/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784DE904" w14:textId="1A467C6E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D204BA0" wp14:editId="7B01ED6C">
                  <wp:extent cx="488950" cy="504825"/>
                  <wp:effectExtent l="0" t="0" r="6350" b="9525"/>
                  <wp:docPr id="13" name="Picture 13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81509A1" w14:textId="77777777" w:rsidTr="00030743">
        <w:tc>
          <w:tcPr>
            <w:tcW w:w="623" w:type="dxa"/>
          </w:tcPr>
          <w:p w14:paraId="43D851F8" w14:textId="6AC9FCC0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8</w:t>
            </w:r>
          </w:p>
        </w:tc>
        <w:tc>
          <w:tcPr>
            <w:tcW w:w="932" w:type="dxa"/>
          </w:tcPr>
          <w:p w14:paraId="5CCD75CD" w14:textId="45214052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  <w:r w:rsidR="00397FE4">
              <w:rPr>
                <w:rFonts w:cstheme="minorHAnsi"/>
              </w:rPr>
              <w:t>6</w:t>
            </w:r>
            <w:r w:rsidRPr="00FB691B">
              <w:rPr>
                <w:rFonts w:cstheme="minorHAnsi"/>
              </w:rPr>
              <w:t>/10/2022</w:t>
            </w:r>
          </w:p>
        </w:tc>
        <w:tc>
          <w:tcPr>
            <w:tcW w:w="850" w:type="dxa"/>
          </w:tcPr>
          <w:p w14:paraId="512D2A17" w14:textId="7008D8C2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4CB48E6B" w14:textId="6D09424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UTS</w:t>
            </w:r>
          </w:p>
        </w:tc>
        <w:tc>
          <w:tcPr>
            <w:tcW w:w="1029" w:type="dxa"/>
          </w:tcPr>
          <w:p w14:paraId="45C88573" w14:textId="1740DC1D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446" w:type="dxa"/>
          </w:tcPr>
          <w:p w14:paraId="38B459CE" w14:textId="2E490619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</w:tcPr>
          <w:p w14:paraId="79E6032F" w14:textId="0D31D22D" w:rsidR="00866C10" w:rsidRPr="00FB691B" w:rsidRDefault="00030743" w:rsidP="00866C10">
            <w:pPr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B58C9AF" wp14:editId="283E2767">
                  <wp:extent cx="488950" cy="504825"/>
                  <wp:effectExtent l="0" t="0" r="6350" b="9525"/>
                  <wp:docPr id="11" name="Picture 11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4AFDD878" w14:textId="77777777" w:rsidTr="00030743">
        <w:tc>
          <w:tcPr>
            <w:tcW w:w="623" w:type="dxa"/>
          </w:tcPr>
          <w:p w14:paraId="6389DB38" w14:textId="55E3578E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9</w:t>
            </w:r>
          </w:p>
        </w:tc>
        <w:tc>
          <w:tcPr>
            <w:tcW w:w="932" w:type="dxa"/>
          </w:tcPr>
          <w:p w14:paraId="3AABEF5A" w14:textId="424CA3BB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</w:t>
            </w:r>
            <w:r w:rsidR="00397FE4">
              <w:rPr>
                <w:rFonts w:cstheme="minorHAnsi"/>
              </w:rPr>
              <w:t>9</w:t>
            </w:r>
            <w:r w:rsidRPr="00FB691B">
              <w:rPr>
                <w:rFonts w:cstheme="minorHAnsi"/>
              </w:rPr>
              <w:t>/</w:t>
            </w:r>
            <w:r w:rsidRPr="00FB691B">
              <w:rPr>
                <w:rFonts w:cstheme="minorHAnsi"/>
              </w:rPr>
              <w:t>11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710A1AC5" w14:textId="5E2BEAE4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625F0B2" w14:textId="77777777" w:rsidR="000869F3" w:rsidRPr="00FB691B" w:rsidRDefault="000869F3" w:rsidP="000869F3">
            <w:pPr>
              <w:pStyle w:val="ListParagraph"/>
              <w:numPr>
                <w:ilvl w:val="3"/>
                <w:numId w:val="2"/>
              </w:numPr>
              <w:tabs>
                <w:tab w:val="clear" w:pos="2880"/>
                <w:tab w:val="left" w:pos="284"/>
              </w:tabs>
              <w:spacing w:after="0"/>
              <w:ind w:hanging="287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Uji </w:t>
            </w:r>
            <w:proofErr w:type="spellStart"/>
            <w:r w:rsidRPr="00FB691B">
              <w:rPr>
                <w:rFonts w:asciiTheme="minorHAnsi" w:hAnsiTheme="minorHAnsi" w:cstheme="minorHAnsi"/>
              </w:rPr>
              <w:t>validasi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588FCE54" w14:textId="77777777" w:rsidR="000869F3" w:rsidRPr="00FB691B" w:rsidRDefault="000869F3" w:rsidP="000869F3">
            <w:pPr>
              <w:pStyle w:val="ListParagraph"/>
              <w:numPr>
                <w:ilvl w:val="3"/>
                <w:numId w:val="2"/>
              </w:numPr>
              <w:tabs>
                <w:tab w:val="clear" w:pos="2880"/>
                <w:tab w:val="left" w:pos="284"/>
              </w:tabs>
              <w:spacing w:after="0"/>
              <w:ind w:left="324" w:hanging="314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 xml:space="preserve">Uji </w:t>
            </w:r>
            <w:proofErr w:type="spellStart"/>
            <w:r w:rsidRPr="00FB691B">
              <w:rPr>
                <w:rFonts w:asciiTheme="minorHAnsi" w:hAnsiTheme="minorHAnsi" w:cstheme="minorHAnsi"/>
              </w:rPr>
              <w:t>reliabilitas</w:t>
            </w:r>
            <w:proofErr w:type="spellEnd"/>
            <w:r w:rsidRPr="00FB691B">
              <w:rPr>
                <w:rFonts w:asciiTheme="minorHAnsi" w:hAnsiTheme="minorHAnsi" w:cstheme="minorHAnsi"/>
              </w:rPr>
              <w:t>.</w:t>
            </w:r>
          </w:p>
          <w:p w14:paraId="2BB1F7EC" w14:textId="462DCD33" w:rsidR="00866C10" w:rsidRPr="00FB691B" w:rsidRDefault="00866C10" w:rsidP="00866C10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6580D20D" w14:textId="7777777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A073B34" w14:textId="2C6695F3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</w:tcPr>
          <w:p w14:paraId="227704BF" w14:textId="3A9BFDC9" w:rsidR="00866C10" w:rsidRPr="00FB691B" w:rsidRDefault="00030743" w:rsidP="00866C10">
            <w:pPr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D63D01B" wp14:editId="4933453E">
                  <wp:extent cx="488950" cy="504825"/>
                  <wp:effectExtent l="0" t="0" r="6350" b="9525"/>
                  <wp:docPr id="12" name="Picture 12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12C1747" w14:textId="77777777" w:rsidTr="00030743">
        <w:tc>
          <w:tcPr>
            <w:tcW w:w="623" w:type="dxa"/>
          </w:tcPr>
          <w:p w14:paraId="07665F92" w14:textId="194FD5B9" w:rsidR="00866C10" w:rsidRPr="00FB691B" w:rsidRDefault="00866C10" w:rsidP="00866C10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0</w:t>
            </w:r>
          </w:p>
        </w:tc>
        <w:tc>
          <w:tcPr>
            <w:tcW w:w="932" w:type="dxa"/>
          </w:tcPr>
          <w:p w14:paraId="7D6D0DB2" w14:textId="469E1E43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  <w:r w:rsidR="00397FE4">
              <w:rPr>
                <w:rFonts w:cstheme="minorHAnsi"/>
              </w:rPr>
              <w:t>6</w:t>
            </w:r>
            <w:r w:rsidRPr="00FB691B">
              <w:rPr>
                <w:rFonts w:cstheme="minorHAnsi"/>
              </w:rPr>
              <w:t>/</w:t>
            </w:r>
            <w:r w:rsidRPr="00FB691B">
              <w:rPr>
                <w:rFonts w:cstheme="minorHAnsi"/>
              </w:rPr>
              <w:t>11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5BB36591" w14:textId="69E42AB6" w:rsidR="00866C10" w:rsidRPr="00FB691B" w:rsidRDefault="00866C10" w:rsidP="00866C10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39FB765B" w14:textId="77777777" w:rsidR="00866C10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Instrumen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gumpulan</w:t>
            </w:r>
            <w:proofErr w:type="spellEnd"/>
            <w:r w:rsidRPr="00FB691B">
              <w:rPr>
                <w:rFonts w:cstheme="minorHAnsi"/>
              </w:rPr>
              <w:t xml:space="preserve"> data:</w:t>
            </w:r>
          </w:p>
          <w:p w14:paraId="7EF863BC" w14:textId="77777777" w:rsidR="00FB691B" w:rsidRPr="00FB691B" w:rsidRDefault="00FB691B" w:rsidP="00FB691B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</w:rPr>
            </w:pPr>
            <w:r w:rsidRPr="00FB691B">
              <w:rPr>
                <w:rFonts w:asciiTheme="minorHAnsi" w:hAnsiTheme="minorHAnsi" w:cstheme="minorHAnsi"/>
              </w:rPr>
              <w:t>Interview</w:t>
            </w:r>
          </w:p>
          <w:p w14:paraId="1A172BF8" w14:textId="10C9AA06" w:rsidR="00FB691B" w:rsidRPr="00FB691B" w:rsidRDefault="00FB691B" w:rsidP="00FB691B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Kuesioner</w:t>
            </w:r>
            <w:proofErr w:type="spellEnd"/>
          </w:p>
          <w:p w14:paraId="0C4C47EA" w14:textId="4A965133" w:rsidR="00FB691B" w:rsidRPr="00FB691B" w:rsidRDefault="00FB691B" w:rsidP="00FB691B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Observasi</w:t>
            </w:r>
            <w:proofErr w:type="spellEnd"/>
          </w:p>
        </w:tc>
        <w:tc>
          <w:tcPr>
            <w:tcW w:w="1029" w:type="dxa"/>
          </w:tcPr>
          <w:p w14:paraId="656FA67C" w14:textId="77777777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0752D205" w14:textId="0E648F8A" w:rsidR="00866C10" w:rsidRPr="00FB691B" w:rsidRDefault="00866C10" w:rsidP="00866C10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F4FBDAC" w14:textId="1D0F8FD9" w:rsidR="00866C10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90E3CD6" wp14:editId="3240E91C">
                  <wp:extent cx="488950" cy="504825"/>
                  <wp:effectExtent l="0" t="0" r="6350" b="9525"/>
                  <wp:docPr id="10" name="Picture 1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336431DE" w14:textId="77777777" w:rsidTr="00030743">
        <w:tc>
          <w:tcPr>
            <w:tcW w:w="623" w:type="dxa"/>
          </w:tcPr>
          <w:p w14:paraId="13859D38" w14:textId="36E64091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1</w:t>
            </w:r>
          </w:p>
        </w:tc>
        <w:tc>
          <w:tcPr>
            <w:tcW w:w="932" w:type="dxa"/>
          </w:tcPr>
          <w:p w14:paraId="07ED1715" w14:textId="67406720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  <w:r w:rsidR="00397FE4">
              <w:rPr>
                <w:rFonts w:cstheme="minorHAnsi"/>
              </w:rPr>
              <w:t>3</w:t>
            </w:r>
            <w:r w:rsidRPr="00FB691B">
              <w:rPr>
                <w:rFonts w:cstheme="minorHAnsi"/>
              </w:rPr>
              <w:t>/</w:t>
            </w:r>
            <w:r w:rsidRPr="00FB691B">
              <w:rPr>
                <w:rFonts w:cstheme="minorHAnsi"/>
              </w:rPr>
              <w:t>11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2D9B4647" w14:textId="09B64E27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38E3D21F" w14:textId="2FD9C5A0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 xml:space="preserve">Teknik </w:t>
            </w:r>
            <w:proofErr w:type="spellStart"/>
            <w:r w:rsidRPr="00FB691B">
              <w:rPr>
                <w:rFonts w:cstheme="minorHAnsi"/>
              </w:rPr>
              <w:t>analisis</w:t>
            </w:r>
            <w:proofErr w:type="spellEnd"/>
            <w:r w:rsidRPr="00FB691B">
              <w:rPr>
                <w:rFonts w:cstheme="minorHAnsi"/>
              </w:rPr>
              <w:t xml:space="preserve"> data</w:t>
            </w:r>
            <w:r w:rsidRPr="00FB691B">
              <w:rPr>
                <w:rFonts w:cstheme="minorHAnsi"/>
              </w:rPr>
              <w:t>.</w:t>
            </w:r>
          </w:p>
        </w:tc>
        <w:tc>
          <w:tcPr>
            <w:tcW w:w="1029" w:type="dxa"/>
          </w:tcPr>
          <w:p w14:paraId="1700B390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0F55144" w14:textId="564FF3BA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2E3B48CA" w14:textId="5158F219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C4C8B16" wp14:editId="7F80BB4E">
                  <wp:extent cx="488950" cy="504825"/>
                  <wp:effectExtent l="0" t="0" r="6350" b="9525"/>
                  <wp:docPr id="9" name="Picture 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6698D2E4" w14:textId="77777777" w:rsidTr="00030743">
        <w:tc>
          <w:tcPr>
            <w:tcW w:w="623" w:type="dxa"/>
          </w:tcPr>
          <w:p w14:paraId="25D9EC3D" w14:textId="4F1D3ADC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2</w:t>
            </w:r>
          </w:p>
        </w:tc>
        <w:tc>
          <w:tcPr>
            <w:tcW w:w="932" w:type="dxa"/>
          </w:tcPr>
          <w:p w14:paraId="3448AACA" w14:textId="3CAA1E42" w:rsidR="00FB691B" w:rsidRPr="00FB691B" w:rsidRDefault="00397FE4" w:rsidP="00FB691B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  <w:r w:rsidR="00FB691B" w:rsidRPr="00FB691B">
              <w:rPr>
                <w:rFonts w:cstheme="minorHAnsi"/>
              </w:rPr>
              <w:t>/</w:t>
            </w:r>
            <w:r w:rsidR="00FB691B" w:rsidRPr="00FB691B">
              <w:rPr>
                <w:rFonts w:cstheme="minorHAnsi"/>
              </w:rPr>
              <w:t>11</w:t>
            </w:r>
            <w:r w:rsidR="00FB691B"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62CCDDEC" w14:textId="18F2E300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686A9F11" w14:textId="5C616EE2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Judul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analisis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gramStart"/>
            <w:r w:rsidRPr="00FB691B">
              <w:rPr>
                <w:rFonts w:cstheme="minorHAnsi"/>
              </w:rPr>
              <w:t xml:space="preserve">data </w:t>
            </w:r>
            <w:r w:rsidRPr="00FB691B">
              <w:rPr>
                <w:rFonts w:cstheme="minorHAnsi"/>
              </w:rPr>
              <w:t xml:space="preserve"> yang</w:t>
            </w:r>
            <w:proofErr w:type="gram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digunakan</w:t>
            </w:r>
            <w:proofErr w:type="spellEnd"/>
          </w:p>
        </w:tc>
        <w:tc>
          <w:tcPr>
            <w:tcW w:w="1029" w:type="dxa"/>
          </w:tcPr>
          <w:p w14:paraId="5D654470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0FF60CB" w14:textId="1E5F18BD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30311900" w14:textId="7A002547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2A320C2" wp14:editId="772C9800">
                  <wp:extent cx="488950" cy="504825"/>
                  <wp:effectExtent l="0" t="0" r="6350" b="9525"/>
                  <wp:docPr id="8" name="Picture 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16BB2F75" w14:textId="77777777" w:rsidTr="00030743">
        <w:tc>
          <w:tcPr>
            <w:tcW w:w="623" w:type="dxa"/>
          </w:tcPr>
          <w:p w14:paraId="0FDF5005" w14:textId="2C3E32BC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3</w:t>
            </w:r>
          </w:p>
        </w:tc>
        <w:tc>
          <w:tcPr>
            <w:tcW w:w="932" w:type="dxa"/>
          </w:tcPr>
          <w:p w14:paraId="050D8578" w14:textId="6C00F3F1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</w:t>
            </w:r>
            <w:r w:rsidR="00397FE4">
              <w:rPr>
                <w:rFonts w:cstheme="minorHAnsi"/>
              </w:rPr>
              <w:t>7</w:t>
            </w:r>
            <w:r w:rsidRPr="00FB691B">
              <w:rPr>
                <w:rFonts w:cstheme="minorHAnsi"/>
              </w:rPr>
              <w:t>/1</w:t>
            </w:r>
            <w:r w:rsidRPr="00FB691B">
              <w:rPr>
                <w:rFonts w:cstheme="minorHAnsi"/>
              </w:rPr>
              <w:t>2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72C6022A" w14:textId="1609A276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7DF2FA69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Sinkronisas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</w:p>
          <w:p w14:paraId="6D7D904B" w14:textId="77777777" w:rsidR="00FB691B" w:rsidRPr="00FB691B" w:rsidRDefault="00FB691B" w:rsidP="00FB691B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Permasalahan</w:t>
            </w:r>
            <w:proofErr w:type="spellEnd"/>
          </w:p>
          <w:p w14:paraId="05157AB8" w14:textId="4B3948FF" w:rsidR="00FB691B" w:rsidRPr="00FB691B" w:rsidRDefault="00FB691B" w:rsidP="00FB691B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Landasan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teori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FB691B">
              <w:rPr>
                <w:rFonts w:asciiTheme="minorHAnsi" w:hAnsiTheme="minorHAnsi" w:cstheme="minorHAnsi"/>
              </w:rPr>
              <w:t>hipotesis</w:t>
            </w:r>
            <w:proofErr w:type="spellEnd"/>
          </w:p>
          <w:p w14:paraId="6FB24942" w14:textId="58569473" w:rsidR="00FB691B" w:rsidRPr="00FB691B" w:rsidRDefault="00FB691B" w:rsidP="00FB691B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</w:rPr>
            </w:pPr>
            <w:proofErr w:type="spellStart"/>
            <w:r w:rsidRPr="00FB691B">
              <w:rPr>
                <w:rFonts w:asciiTheme="minorHAnsi" w:hAnsiTheme="minorHAnsi" w:cstheme="minorHAnsi"/>
              </w:rPr>
              <w:t>Metode</w:t>
            </w:r>
            <w:proofErr w:type="spellEnd"/>
            <w:r w:rsidRPr="00FB691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B691B">
              <w:rPr>
                <w:rFonts w:asciiTheme="minorHAnsi" w:hAnsiTheme="minorHAnsi" w:cstheme="minorHAnsi"/>
              </w:rPr>
              <w:t>penelitian</w:t>
            </w:r>
            <w:proofErr w:type="spellEnd"/>
          </w:p>
          <w:p w14:paraId="314E0097" w14:textId="25AD21B6" w:rsidR="00FB691B" w:rsidRPr="00FB691B" w:rsidRDefault="00FB691B" w:rsidP="00FB691B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18797A19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074DD160" w14:textId="07FF56B5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4F65FD81" w14:textId="42A21DB9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05B092A" wp14:editId="1F7B6AA0">
                  <wp:extent cx="488950" cy="504825"/>
                  <wp:effectExtent l="0" t="0" r="6350" b="9525"/>
                  <wp:docPr id="7" name="Picture 7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326663D0" w14:textId="77777777" w:rsidTr="00030743">
        <w:tc>
          <w:tcPr>
            <w:tcW w:w="623" w:type="dxa"/>
          </w:tcPr>
          <w:p w14:paraId="26185D11" w14:textId="7083900A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4</w:t>
            </w:r>
          </w:p>
        </w:tc>
        <w:tc>
          <w:tcPr>
            <w:tcW w:w="932" w:type="dxa"/>
          </w:tcPr>
          <w:p w14:paraId="0FB72C8C" w14:textId="13B44F05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  <w:r w:rsidR="00397FE4">
              <w:rPr>
                <w:rFonts w:cstheme="minorHAnsi"/>
              </w:rPr>
              <w:t>4</w:t>
            </w:r>
            <w:r w:rsidRPr="00FB691B">
              <w:rPr>
                <w:rFonts w:cstheme="minorHAnsi"/>
              </w:rPr>
              <w:t>/1</w:t>
            </w:r>
            <w:r w:rsidRPr="00FB691B">
              <w:rPr>
                <w:rFonts w:cstheme="minorHAnsi"/>
              </w:rPr>
              <w:t>2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0134A266" w14:textId="41EAB5D8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20E12364" w14:textId="5E1424FB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 xml:space="preserve">1. </w:t>
            </w:r>
            <w:proofErr w:type="spellStart"/>
            <w:r w:rsidRPr="00FB691B">
              <w:rPr>
                <w:rFonts w:cstheme="minorHAnsi"/>
              </w:rPr>
              <w:t>M</w:t>
            </w:r>
            <w:r w:rsidRPr="00FB691B">
              <w:rPr>
                <w:rFonts w:cstheme="minorHAnsi"/>
              </w:rPr>
              <w:t>etode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gembangan</w:t>
            </w:r>
            <w:proofErr w:type="spellEnd"/>
          </w:p>
          <w:p w14:paraId="5B46C49F" w14:textId="602AC20F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 xml:space="preserve">2. Model-model </w:t>
            </w:r>
            <w:proofErr w:type="spellStart"/>
            <w:r w:rsidRPr="00FB691B">
              <w:rPr>
                <w:rFonts w:cstheme="minorHAnsi"/>
              </w:rPr>
              <w:t>pengembangan</w:t>
            </w:r>
            <w:proofErr w:type="spellEnd"/>
          </w:p>
        </w:tc>
        <w:tc>
          <w:tcPr>
            <w:tcW w:w="1029" w:type="dxa"/>
          </w:tcPr>
          <w:p w14:paraId="44F1EFFD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0909541" w14:textId="53F20BF6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15BA9803" w14:textId="7AB0358B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5032129" wp14:editId="741C11E9">
                  <wp:extent cx="488950" cy="504825"/>
                  <wp:effectExtent l="0" t="0" r="6350" b="9525"/>
                  <wp:docPr id="6" name="Picture 6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A992590" w14:textId="77777777" w:rsidTr="00030743">
        <w:tc>
          <w:tcPr>
            <w:tcW w:w="623" w:type="dxa"/>
          </w:tcPr>
          <w:p w14:paraId="1D0FE94C" w14:textId="45812C50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5</w:t>
            </w:r>
          </w:p>
        </w:tc>
        <w:tc>
          <w:tcPr>
            <w:tcW w:w="932" w:type="dxa"/>
          </w:tcPr>
          <w:p w14:paraId="0675CE12" w14:textId="291ADF45" w:rsidR="00FB691B" w:rsidRPr="00FB691B" w:rsidRDefault="00397FE4" w:rsidP="00FB691B">
            <w:pPr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  <w:r w:rsidR="00FB691B" w:rsidRPr="00FB691B">
              <w:rPr>
                <w:rFonts w:cstheme="minorHAnsi"/>
              </w:rPr>
              <w:t>/1</w:t>
            </w:r>
            <w:r w:rsidR="00FB691B" w:rsidRPr="00FB691B">
              <w:rPr>
                <w:rFonts w:cstheme="minorHAnsi"/>
              </w:rPr>
              <w:t>2</w:t>
            </w:r>
            <w:r w:rsidR="00FB691B"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706F4AA0" w14:textId="4606CEA1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788EBDE7" w14:textId="3FA0377F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Laporan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1029" w:type="dxa"/>
          </w:tcPr>
          <w:p w14:paraId="171848C6" w14:textId="77777777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446" w:type="dxa"/>
          </w:tcPr>
          <w:p w14:paraId="19AC7F2A" w14:textId="2E49B77D" w:rsidR="00FB691B" w:rsidRPr="00FB691B" w:rsidRDefault="00FB691B" w:rsidP="00FB691B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Metodologi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Penelitian</w:t>
            </w:r>
            <w:proofErr w:type="spellEnd"/>
          </w:p>
        </w:tc>
        <w:tc>
          <w:tcPr>
            <w:tcW w:w="993" w:type="dxa"/>
            <w:vAlign w:val="center"/>
          </w:tcPr>
          <w:p w14:paraId="099740AF" w14:textId="5BDE5AE0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C511DBC" wp14:editId="364C085B">
                  <wp:extent cx="488950" cy="504825"/>
                  <wp:effectExtent l="0" t="0" r="6350" b="9525"/>
                  <wp:docPr id="4" name="Picture 4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1B" w:rsidRPr="00FB691B" w14:paraId="0E9E4DD2" w14:textId="77777777" w:rsidTr="00030743">
        <w:tc>
          <w:tcPr>
            <w:tcW w:w="623" w:type="dxa"/>
          </w:tcPr>
          <w:p w14:paraId="3042AA54" w14:textId="3A651348" w:rsidR="00FB691B" w:rsidRPr="00FB691B" w:rsidRDefault="00FB691B" w:rsidP="00FB691B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6</w:t>
            </w:r>
          </w:p>
        </w:tc>
        <w:tc>
          <w:tcPr>
            <w:tcW w:w="932" w:type="dxa"/>
          </w:tcPr>
          <w:p w14:paraId="088D2805" w14:textId="6061497F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  <w:r w:rsidR="00397FE4">
              <w:rPr>
                <w:rFonts w:cstheme="minorHAnsi"/>
              </w:rPr>
              <w:t>8</w:t>
            </w:r>
            <w:r w:rsidRPr="00FB691B">
              <w:rPr>
                <w:rFonts w:cstheme="minorHAnsi"/>
              </w:rPr>
              <w:t>/1</w:t>
            </w:r>
            <w:r w:rsidRPr="00FB691B">
              <w:rPr>
                <w:rFonts w:cstheme="minorHAnsi"/>
              </w:rPr>
              <w:t>2</w:t>
            </w:r>
            <w:r w:rsidRPr="00FB691B">
              <w:rPr>
                <w:rFonts w:cstheme="minorHAnsi"/>
              </w:rPr>
              <w:t>/2022</w:t>
            </w:r>
          </w:p>
        </w:tc>
        <w:tc>
          <w:tcPr>
            <w:tcW w:w="850" w:type="dxa"/>
          </w:tcPr>
          <w:p w14:paraId="2A44F094" w14:textId="26968943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07.30-10.00</w:t>
            </w:r>
          </w:p>
        </w:tc>
        <w:tc>
          <w:tcPr>
            <w:tcW w:w="3053" w:type="dxa"/>
          </w:tcPr>
          <w:p w14:paraId="31CE306A" w14:textId="1B13422A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U</w:t>
            </w:r>
            <w:r w:rsidRPr="00FB691B">
              <w:rPr>
                <w:rFonts w:cstheme="minorHAnsi"/>
              </w:rPr>
              <w:t>A</w:t>
            </w:r>
            <w:r w:rsidRPr="00FB691B">
              <w:rPr>
                <w:rFonts w:cstheme="minorHAnsi"/>
              </w:rPr>
              <w:t>S</w:t>
            </w:r>
          </w:p>
        </w:tc>
        <w:tc>
          <w:tcPr>
            <w:tcW w:w="1029" w:type="dxa"/>
          </w:tcPr>
          <w:p w14:paraId="4E241365" w14:textId="77777777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446" w:type="dxa"/>
          </w:tcPr>
          <w:p w14:paraId="5908EF11" w14:textId="77777777" w:rsidR="00FB691B" w:rsidRPr="00FB691B" w:rsidRDefault="00FB691B" w:rsidP="00FB691B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  <w:vAlign w:val="center"/>
          </w:tcPr>
          <w:p w14:paraId="46C85629" w14:textId="75C9E08D" w:rsidR="00FB691B" w:rsidRPr="00FB691B" w:rsidRDefault="00030743" w:rsidP="00030743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CB886D2" wp14:editId="2E18FB09">
                  <wp:extent cx="488950" cy="504825"/>
                  <wp:effectExtent l="0" t="0" r="6350" b="9525"/>
                  <wp:docPr id="5" name="Picture 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31B545" w14:textId="64651C4C" w:rsidR="005775A9" w:rsidRPr="00FB691B" w:rsidRDefault="005775A9" w:rsidP="005775A9">
      <w:pPr>
        <w:spacing w:after="0" w:line="240" w:lineRule="auto"/>
        <w:rPr>
          <w:rFonts w:cstheme="minorHAnsi"/>
        </w:rPr>
      </w:pPr>
    </w:p>
    <w:p w14:paraId="15FB7F7B" w14:textId="007566BF" w:rsidR="00F657A9" w:rsidRDefault="00F657A9" w:rsidP="00F657A9">
      <w:pPr>
        <w:spacing w:after="0" w:line="240" w:lineRule="auto"/>
        <w:ind w:left="5760" w:firstLine="720"/>
        <w:rPr>
          <w:rFonts w:cstheme="minorHAnsi"/>
        </w:rPr>
      </w:pPr>
      <w:proofErr w:type="spellStart"/>
      <w:r w:rsidRPr="00FB691B">
        <w:rPr>
          <w:rFonts w:cstheme="minorHAnsi"/>
        </w:rPr>
        <w:t>Dosen</w:t>
      </w:r>
      <w:proofErr w:type="spellEnd"/>
      <w:r w:rsidRPr="00FB691B">
        <w:rPr>
          <w:rFonts w:cstheme="minorHAnsi"/>
        </w:rPr>
        <w:t>,</w:t>
      </w:r>
    </w:p>
    <w:p w14:paraId="32F354E0" w14:textId="3C0BE4A7" w:rsidR="00030743" w:rsidRDefault="00030743" w:rsidP="00F657A9">
      <w:pPr>
        <w:spacing w:after="0" w:line="240" w:lineRule="auto"/>
        <w:ind w:left="5760" w:firstLine="720"/>
        <w:rPr>
          <w:rFonts w:cstheme="minorHAnsi"/>
        </w:rPr>
      </w:pPr>
    </w:p>
    <w:p w14:paraId="63B8BD21" w14:textId="7DEF2919" w:rsidR="00F657A9" w:rsidRPr="00FB691B" w:rsidRDefault="00030743" w:rsidP="00030743">
      <w:pPr>
        <w:spacing w:after="0" w:line="240" w:lineRule="auto"/>
        <w:ind w:left="5760" w:firstLine="720"/>
        <w:rPr>
          <w:rFonts w:cstheme="minorHAnsi"/>
        </w:rPr>
      </w:pPr>
      <w:r w:rsidRPr="00C356CB"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213B405C" wp14:editId="7920C8A8">
            <wp:extent cx="657225" cy="504825"/>
            <wp:effectExtent l="0" t="0" r="9525" b="9525"/>
            <wp:docPr id="3" name="Picture 3" descr="E:\Tanda Tangan\tanda ta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Tanda Tangan\tanda tanga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6B68D" w14:textId="036D0F0F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09E75B4A" w14:textId="64E15E76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r w:rsidRPr="00FB691B">
        <w:rPr>
          <w:rFonts w:cstheme="minorHAnsi"/>
        </w:rPr>
        <w:t>NIDN: 2019026801</w:t>
      </w:r>
    </w:p>
    <w:sectPr w:rsidR="00F657A9" w:rsidRPr="00FB691B" w:rsidSect="00FB691B">
      <w:pgSz w:w="11906" w:h="16838"/>
      <w:pgMar w:top="567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16401"/>
    <w:multiLevelType w:val="hybridMultilevel"/>
    <w:tmpl w:val="8660AD14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D07709"/>
    <w:multiLevelType w:val="hybridMultilevel"/>
    <w:tmpl w:val="AE544E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87207E"/>
    <w:multiLevelType w:val="hybridMultilevel"/>
    <w:tmpl w:val="DCEA853A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4C5881"/>
    <w:multiLevelType w:val="hybridMultilevel"/>
    <w:tmpl w:val="6674D826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E004CCA"/>
    <w:multiLevelType w:val="hybridMultilevel"/>
    <w:tmpl w:val="DCB6CB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4B3393"/>
    <w:multiLevelType w:val="hybridMultilevel"/>
    <w:tmpl w:val="A8EAC638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566332"/>
    <w:multiLevelType w:val="hybridMultilevel"/>
    <w:tmpl w:val="CCA2109E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1CF55E7"/>
    <w:multiLevelType w:val="hybridMultilevel"/>
    <w:tmpl w:val="A5B20D02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40325801">
    <w:abstractNumId w:val="1"/>
  </w:num>
  <w:num w:numId="2" w16cid:durableId="1215044317">
    <w:abstractNumId w:val="4"/>
  </w:num>
  <w:num w:numId="3" w16cid:durableId="633340186">
    <w:abstractNumId w:val="2"/>
  </w:num>
  <w:num w:numId="4" w16cid:durableId="1623196533">
    <w:abstractNumId w:val="6"/>
  </w:num>
  <w:num w:numId="5" w16cid:durableId="39327361">
    <w:abstractNumId w:val="3"/>
  </w:num>
  <w:num w:numId="6" w16cid:durableId="360864459">
    <w:abstractNumId w:val="7"/>
  </w:num>
  <w:num w:numId="7" w16cid:durableId="681661580">
    <w:abstractNumId w:val="5"/>
  </w:num>
  <w:num w:numId="8" w16cid:durableId="809051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DM3MzMxNrI0M7RQ0lEKTi0uzszPAykwrAUA6ehx2iwAAAA="/>
  </w:docVars>
  <w:rsids>
    <w:rsidRoot w:val="00465824"/>
    <w:rsid w:val="00030743"/>
    <w:rsid w:val="00056C10"/>
    <w:rsid w:val="000869F3"/>
    <w:rsid w:val="00233231"/>
    <w:rsid w:val="00397FE4"/>
    <w:rsid w:val="003F0588"/>
    <w:rsid w:val="00465824"/>
    <w:rsid w:val="005775A9"/>
    <w:rsid w:val="005C50A3"/>
    <w:rsid w:val="0080135B"/>
    <w:rsid w:val="0081324D"/>
    <w:rsid w:val="00855434"/>
    <w:rsid w:val="00866C10"/>
    <w:rsid w:val="00C91D5C"/>
    <w:rsid w:val="00CD21A1"/>
    <w:rsid w:val="00ED7F56"/>
    <w:rsid w:val="00F657A9"/>
    <w:rsid w:val="00FB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E131A"/>
  <w15:chartTrackingRefBased/>
  <w15:docId w15:val="{39AE0A60-1BF5-4DC7-A086-61F2939FD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7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0869F3"/>
    <w:pPr>
      <w:spacing w:after="200" w:line="276" w:lineRule="auto"/>
      <w:ind w:left="720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9</Words>
  <Characters>1974</Characters>
  <Application>Microsoft Office Word</Application>
  <DocSecurity>0</DocSecurity>
  <Lines>164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irman office</dc:creator>
  <cp:keywords/>
  <dc:description/>
  <cp:lastModifiedBy>suhirman office</cp:lastModifiedBy>
  <cp:revision>2</cp:revision>
  <dcterms:created xsi:type="dcterms:W3CDTF">2023-02-07T01:47:00Z</dcterms:created>
  <dcterms:modified xsi:type="dcterms:W3CDTF">2023-02-07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8c3a7a87080324db0da3f8932a56bf793a7a682de5739a49015d74fb2033a</vt:lpwstr>
  </property>
</Properties>
</file>